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Auckland,</w:t>
      </w:r>
      <w:r>
        <w:t xml:space="preserve"> </w:t>
      </w:r>
      <w:r>
        <w:t xml:space="preserve">New</w:t>
      </w:r>
      <w:r>
        <w:t xml:space="preserve"> </w:t>
      </w:r>
      <w:r>
        <w:t xml:space="preserve">Zealand</w:t>
      </w:r>
    </w:p>
    <w:bookmarkStart w:id="20" w:name="internship-application-letter"/>
    <w:p>
      <w:pPr>
        <w:pStyle w:val="Heading1"/>
      </w:pPr>
      <w:r>
        <w:t xml:space="preserve">Internship Application Letter</w:t>
      </w:r>
    </w:p>
    <w:p>
      <w:pPr>
        <w:pStyle w:val="FirstParagraph"/>
      </w:pPr>
      <w:r>
        <w:t xml:space="preserve">For the Registered Nurse Internship Position at Auckland District Health Board (ADHB)</w:t>
      </w:r>
    </w:p>
    <w:bookmarkEnd w:id="20"/>
    <w:p>
      <w:pPr>
        <w:pStyle w:val="BodyText"/>
      </w:pPr>
      <w:r>
        <w:t xml:space="preserve">Dear Hiring Manager,</w:t>
      </w:r>
    </w:p>
    <w:p>
      <w:pPr>
        <w:pStyle w:val="BodyText"/>
      </w:pPr>
      <w:r>
        <w:t xml:space="preserve">It is with profound enthusiasm and a deep commitment to healthcare excellence that I submit my application for the Registered Nurse Internship position at the Auckland District Health Board (ADHB), as part of my journey to become a fully registered Nurse in New Zealand. As an aspiring healthcare professional who has meticulously researched the unique demands and opportunities within New Zealand’s public health system, I am certain that this internship represents the pivotal step toward realizing my purpose: delivering culturally safe, compassionate, and evidence-based nursing care to the diverse communities of New Zealand Auckland.</w:t>
      </w:r>
    </w:p>
    <w:p>
      <w:pPr>
        <w:pStyle w:val="BodyText"/>
      </w:pPr>
      <w:r>
        <w:t xml:space="preserve">My academic background at [Your University Name] in [Your Country], where I graduated with a Bachelor of Nursing (Honours), equipped me with robust clinical competencies across adult, mental health, and community settings. Crucially, my studies emphasized New Zealand-specific frameworks such as the</w:t>
      </w:r>
      <w:r>
        <w:t xml:space="preserve"> </w:t>
      </w:r>
      <w:r>
        <w:rPr>
          <w:iCs/>
          <w:i/>
        </w:rPr>
        <w:t xml:space="preserve">Ngā Hau E Whā</w:t>
      </w:r>
      <w:r>
        <w:t xml:space="preserve"> </w:t>
      </w:r>
      <w:r>
        <w:t xml:space="preserve">(Four Winds) model for cultural safety and the principles of Te Tiriti o Waitangi. I completed a 10-week clinical placement at [Local Hospital/Clinic], where I managed complex patient cases under supervision, including post-operative care, chronic disease management for diabetes and cardiovascular conditions, and emergency triage support. This experience directly prepared me to contribute immediately within Auckland’s fast-paced healthcare environment—a setting renowned for its cultural diversity and high patient acuity.</w:t>
      </w:r>
    </w:p>
    <w:p>
      <w:pPr>
        <w:pStyle w:val="BodyText"/>
      </w:pPr>
      <w:r>
        <w:t xml:space="preserve">What draws me specifically to this opportunity in</w:t>
      </w:r>
      <w:r>
        <w:t xml:space="preserve"> </w:t>
      </w:r>
      <w:r>
        <w:rPr>
          <w:bCs/>
          <w:b/>
        </w:rPr>
        <w:t xml:space="preserve">New Zealand Auckland</w:t>
      </w:r>
      <w:r>
        <w:t xml:space="preserve"> </w:t>
      </w:r>
      <w:r>
        <w:t xml:space="preserve">is the region’s unparalleled commitment to equitable health outcomes. Having immersed myself in New Zealand nursing literature, I understand that Auckland’s population—including Māori, Pasifika, Asian, and European communities—faces distinct health disparities that require nuanced approaches. My volunteer work at [Local Community Health Centre], supporting a Māori-led wellness initiative focused on diabetes prevention among rangatahi (youth), taught me the profound impact of culturally responsive communication. I learned to incorporate tikanga Māori into patient education and actively listened to whānau perspectives, reinforcing that true healing occurs when care aligns with cultural identity. This philosophy resonates deeply with ADHB’s strategic goal of improving Māori health outcomes, which I am eager to advance as an Intern.</w:t>
      </w:r>
    </w:p>
    <w:p>
      <w:pPr>
        <w:pStyle w:val="BodyText"/>
      </w:pPr>
      <w:r>
        <w:t xml:space="preserve">My clinical skills are rigorously aligned with New Zealand nursing standards. I am proficient in electronic health records (EHR) systems like MedTech and HealthLink, possess advanced cardiac life support (ACLS) certification, and have hands-on experience with wound care, IV therapy, medication administration (including high-alert drugs), and patient advocacy. During a recent simulation exercise focused on managing acute asthma exacerbations in an urban setting—mirroring common Auckland scenarios—I coordinated a multidisciplinary team to reduce patient wait times by 25% while maintaining adherence to safety protocols. This experience underscored my ability to thrive in dynamic environments like the ADHB’s emergency departments or specialty units across Auckland hospitals, including Middlemore Hospital and Greenlane Clinical Centre.</w:t>
      </w:r>
    </w:p>
    <w:p>
      <w:pPr>
        <w:pStyle w:val="BodyText"/>
      </w:pPr>
      <w:r>
        <w:t xml:space="preserve">I recognize that transitioning into practice within New Zealand requires more than clinical skill—it demands cultural humility and a willingness to learn from local expertise. My research into the Nursing Council of New Zealand (NCNZ) guidelines revealed that internships like this are designed to bridge international nursing education with NZ-specific contexts. I am prepared to engage fully with the NCNZ’s</w:t>
      </w:r>
      <w:r>
        <w:t xml:space="preserve"> </w:t>
      </w:r>
      <w:r>
        <w:rPr>
          <w:iCs/>
          <w:i/>
        </w:rPr>
        <w:t xml:space="preserve">Code of Conduct</w:t>
      </w:r>
      <w:r>
        <w:t xml:space="preserve">, participate in mandatory orientation sessions, and actively seek mentorship from experienced nurses at ADHB. Furthermore, I have secured provisional registration through the NCNZ’s overseas-trained nurse pathway (as applicable) and am committed to completing all required assessments before my internship begins.</w:t>
      </w:r>
    </w:p>
    <w:p>
      <w:pPr>
        <w:pStyle w:val="BodyText"/>
      </w:pPr>
      <w:r>
        <w:t xml:space="preserve">The vibrancy of Auckland as a city—its breathtaking natural landscapes, thriving arts scene, and multicultural energy—fuels my desire to not only work but also grow here. I am deeply inspired by Auckland’s vision for health equity, exemplified by initiatives like the Waitematā District Health Board’s focus on reducing barriers to care in low-income neighborhoods. As a Nurse Intern in this context, I aim to support these efforts by contributing fresh perspectives while learning from the wisdom of Aotearoa’s healthcare leaders. I am particularly eager to apply my language skills (including basic te reo Māori phrases like *kia ora* and *tēnā koe*) to build trust with patients who may feel marginalized in clinical settings.</w:t>
      </w:r>
    </w:p>
    <w:p>
      <w:pPr>
        <w:pStyle w:val="BodyText"/>
      </w:pPr>
      <w:r>
        <w:t xml:space="preserve">Throughout my nursing journey, I have been guided by the belief that care is not merely a profession but a covenant of dignity. In New Zealand Auckland, where healthcare systems are increasingly designed to center patient voice and cultural identity, I see an opportunity to honor this covenant meaningfully. My resume provides further detail on my qualifications, and I welcome the chance to discuss how my proactive approach, cultural sensitivity, and dedication to safe practice can support ADHB’s mission.</w:t>
      </w:r>
    </w:p>
    <w:p>
      <w:pPr>
        <w:pStyle w:val="BodyText"/>
      </w:pPr>
      <w:r>
        <w:t xml:space="preserve">Thank you for considering my application for the Nurse Internship position in New Zealand Auckland. I am eager to contribute to a healthcare system that prioritizes both clinical excellence and human connection—a system I aspire to serve as an integral part of. I look forward to discussing how my skills align with your team’s needs and would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Country] | [Date]</w:t>
      </w:r>
    </w:p>
    <w:p>
      <w:pPr>
        <w:pStyle w:val="BodyText"/>
      </w:pPr>
      <w:r>
        <w:t xml:space="preserve">This Internship Application Letter reflects my dedication to becoming a culturally safe Nurse in New Zealand Auckland, aligned with the values of the Nursing Council of New Zealand and Auckland District Health 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Auckland, New Zealand</dc:title>
  <dc:creator/>
  <dc:language>en</dc:language>
  <cp:keywords/>
  <dcterms:created xsi:type="dcterms:W3CDTF">2026-07-23T21:29:18Z</dcterms:created>
  <dcterms:modified xsi:type="dcterms:W3CDTF">2026-07-23T21:29:18Z</dcterms:modified>
</cp:coreProperties>
</file>

<file path=docProps/custom.xml><?xml version="1.0" encoding="utf-8"?>
<Properties xmlns="http://schemas.openxmlformats.org/officeDocument/2006/custom-properties" xmlns:vt="http://schemas.openxmlformats.org/officeDocument/2006/docPropsVTypes"/>
</file>